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29909A4E" w:rsidR="00F62B59" w:rsidRPr="00645C8B" w:rsidRDefault="004C601F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Freelancer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52293EAC" w:rsidR="00C87EF5" w:rsidRPr="004C601F" w:rsidRDefault="00F25B1C" w:rsidP="004C601F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4C601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4C601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7B493589" w:rsidR="00C87EF5" w:rsidRPr="004C601F" w:rsidRDefault="00C87EF5" w:rsidP="004C601F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4C601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4C601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4C601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4C601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4C601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4C601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4C601F" w:rsidRDefault="00C87EF5" w:rsidP="004C601F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4C601F" w:rsidRDefault="00C87EF5" w:rsidP="004C601F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4C601F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5D0DC9A2" w14:textId="77777777" w:rsidR="004C601F" w:rsidRPr="004C601F" w:rsidRDefault="004C601F" w:rsidP="004C601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C601F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As a highly experienced and reliable Freelancer, I am confident that my skills would qualify for your requirement of a Freelancer. Therefore, I am submitting this letter with all the facets of my project management skills. </w:t>
      </w:r>
    </w:p>
    <w:p w14:paraId="74FD3FC3" w14:textId="77777777" w:rsidR="004C601F" w:rsidRPr="004C601F" w:rsidRDefault="004C601F" w:rsidP="004C601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2841BF8" w14:textId="77777777" w:rsidR="004C601F" w:rsidRPr="004C601F" w:rsidRDefault="004C601F" w:rsidP="004C601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C601F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Please go through the below highlights of my freelancing background:</w:t>
      </w:r>
    </w:p>
    <w:p w14:paraId="1D911CE3" w14:textId="77777777" w:rsidR="004C601F" w:rsidRDefault="004C601F" w:rsidP="004C601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D37065D" w14:textId="7250B733" w:rsidR="004C601F" w:rsidRPr="004C601F" w:rsidRDefault="004C601F" w:rsidP="004C601F">
      <w:pPr>
        <w:pStyle w:val="ListParagraph"/>
        <w:numPr>
          <w:ilvl w:val="0"/>
          <w:numId w:val="10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C601F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Healthy interaction with prospective clients to understand work specifications.</w:t>
      </w:r>
    </w:p>
    <w:p w14:paraId="02FBE366" w14:textId="77777777" w:rsidR="004C601F" w:rsidRPr="004C601F" w:rsidRDefault="004C601F" w:rsidP="004C601F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C601F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Presenting the previous work samples to the clients that are similar in nature.</w:t>
      </w:r>
    </w:p>
    <w:p w14:paraId="144F69B8" w14:textId="77777777" w:rsidR="004C601F" w:rsidRPr="004C601F" w:rsidRDefault="004C601F" w:rsidP="004C601F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C601F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Negotiate with clients over the project budget.</w:t>
      </w:r>
    </w:p>
    <w:p w14:paraId="45976B06" w14:textId="77777777" w:rsidR="004C601F" w:rsidRPr="004C601F" w:rsidRDefault="004C601F" w:rsidP="004C601F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C601F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Complete the work assignments in a prescribed format.</w:t>
      </w:r>
    </w:p>
    <w:p w14:paraId="5CF191FB" w14:textId="77777777" w:rsidR="004C601F" w:rsidRPr="004C601F" w:rsidRDefault="004C601F" w:rsidP="004C601F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C601F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Ensure that the deadline is not breached.</w:t>
      </w:r>
    </w:p>
    <w:p w14:paraId="3A7A2AFE" w14:textId="77777777" w:rsidR="004C601F" w:rsidRPr="004C601F" w:rsidRDefault="004C601F" w:rsidP="004C601F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C601F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Edit submitted assignments in case of errors.</w:t>
      </w:r>
    </w:p>
    <w:p w14:paraId="7BD01FD2" w14:textId="77777777" w:rsidR="004C601F" w:rsidRPr="004C601F" w:rsidRDefault="004C601F" w:rsidP="004C601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A61BB6A" w14:textId="77777777" w:rsidR="004C601F" w:rsidRPr="004C601F" w:rsidRDefault="004C601F" w:rsidP="004C601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C601F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believe that I can surpass your expectations as my strengths lie in self-promotion, business development, project budgeting and client servicing. I have extensive experience in marketing communications, social media advertising, visual branding and copywriting to a wide range of clients. </w:t>
      </w:r>
    </w:p>
    <w:p w14:paraId="125FC2BA" w14:textId="77777777" w:rsidR="004C601F" w:rsidRPr="004C601F" w:rsidRDefault="004C601F" w:rsidP="004C601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EBE1EBA" w14:textId="77777777" w:rsidR="004C601F" w:rsidRPr="004C601F" w:rsidRDefault="004C601F" w:rsidP="004C601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C601F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Thank you for reviewing my portfolio and for considering me as a potential Freelancer for your project. I am submitting my resume to offer further detail about my academic records and previous work achievements. I am hoping to have a detailed conversation about what I can bring to the table once hired.</w:t>
      </w:r>
    </w:p>
    <w:p w14:paraId="5EADB882" w14:textId="77777777" w:rsidR="004C601F" w:rsidRPr="004C601F" w:rsidRDefault="004C601F" w:rsidP="004C601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98C45A4" w14:textId="77777777" w:rsidR="004C601F" w:rsidRPr="004C601F" w:rsidRDefault="004C601F" w:rsidP="004C601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C601F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Best Regards,</w:t>
      </w:r>
    </w:p>
    <w:p w14:paraId="25588C6E" w14:textId="77777777" w:rsidR="004C601F" w:rsidRPr="004C601F" w:rsidRDefault="004C601F" w:rsidP="004C601F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4C601F">
        <w:rPr>
          <w:rFonts w:ascii="Arial" w:eastAsia="Times New Roman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[Your Name]</w:t>
      </w:r>
    </w:p>
    <w:p w14:paraId="640B7C38" w14:textId="5231D6E4" w:rsidR="00BE0C6C" w:rsidRDefault="00BE0C6C" w:rsidP="004C601F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98FCD" w14:textId="77777777" w:rsidR="00730493" w:rsidRDefault="00730493" w:rsidP="00AC3120">
      <w:pPr>
        <w:spacing w:after="0" w:line="240" w:lineRule="auto"/>
      </w:pPr>
      <w:r>
        <w:separator/>
      </w:r>
    </w:p>
  </w:endnote>
  <w:endnote w:type="continuationSeparator" w:id="0">
    <w:p w14:paraId="6C1B0D1C" w14:textId="77777777" w:rsidR="00730493" w:rsidRDefault="00730493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F51A6" w14:textId="77777777" w:rsidR="00730493" w:rsidRDefault="00730493" w:rsidP="00AC3120">
      <w:pPr>
        <w:spacing w:after="0" w:line="240" w:lineRule="auto"/>
      </w:pPr>
      <w:r>
        <w:separator/>
      </w:r>
    </w:p>
  </w:footnote>
  <w:footnote w:type="continuationSeparator" w:id="0">
    <w:p w14:paraId="2DE9171E" w14:textId="77777777" w:rsidR="00730493" w:rsidRDefault="00730493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3EFE6637"/>
    <w:multiLevelType w:val="multilevel"/>
    <w:tmpl w:val="34701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0D2647"/>
    <w:multiLevelType w:val="hybridMultilevel"/>
    <w:tmpl w:val="4DC017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9"/>
  </w:num>
  <w:num w:numId="6">
    <w:abstractNumId w:val="7"/>
  </w:num>
  <w:num w:numId="7">
    <w:abstractNumId w:val="8"/>
  </w:num>
  <w:num w:numId="8">
    <w:abstractNumId w:val="0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C601F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43EB"/>
    <w:rsid w:val="00726AD0"/>
    <w:rsid w:val="00730493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25B1C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40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elancer Cover Letter Sample</dc:title>
  <dc:subject>Create your Cover Letter using Free Freelancer Cover Letter Sample Template</dc:subject>
  <dc:creator>Qwikresume.com</dc:creator>
  <dcterms:created xsi:type="dcterms:W3CDTF">2021-12-17T06:02:00Z</dcterms:created>
  <dcterms:modified xsi:type="dcterms:W3CDTF">2021-12-17T06:02:00Z</dcterms:modified>
  <cp:category>Others</cp:category>
</cp:coreProperties>
</file>